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A05C7" w14:textId="25767B96" w:rsidR="00867D83" w:rsidRDefault="00000000">
      <w:pPr>
        <w:rPr>
          <w:b/>
          <w:bCs/>
        </w:rPr>
      </w:pPr>
      <w:r>
        <w:rPr>
          <w:b/>
          <w:bCs/>
        </w:rPr>
        <w:t>CMIT 351 Project 1</w:t>
      </w:r>
    </w:p>
    <w:p w14:paraId="246C94D0" w14:textId="77777777" w:rsidR="00867D83" w:rsidRDefault="00867D83">
      <w:pPr>
        <w:rPr>
          <w:b/>
          <w:bCs/>
        </w:rPr>
      </w:pPr>
    </w:p>
    <w:p w14:paraId="7495AA27" w14:textId="157A1228" w:rsidR="00867D83" w:rsidRDefault="00000000">
      <w:pPr>
        <w:rPr>
          <w:b/>
          <w:bCs/>
        </w:rPr>
      </w:pPr>
      <w:r>
        <w:rPr>
          <w:b/>
          <w:bCs/>
        </w:rPr>
        <w:t>Name:</w:t>
      </w:r>
      <w:r w:rsidR="00EA634D">
        <w:rPr>
          <w:b/>
          <w:bCs/>
        </w:rPr>
        <w:t xml:space="preserve"> Reece Zunino</w:t>
      </w:r>
    </w:p>
    <w:p w14:paraId="2CAD9C05" w14:textId="50ECA9E1" w:rsidR="00867D83" w:rsidRDefault="00000000">
      <w:pPr>
        <w:rPr>
          <w:b/>
          <w:bCs/>
        </w:rPr>
      </w:pPr>
      <w:r>
        <w:rPr>
          <w:b/>
          <w:bCs/>
        </w:rPr>
        <w:t>Course:</w:t>
      </w:r>
      <w:r w:rsidR="00EA634D">
        <w:rPr>
          <w:b/>
          <w:bCs/>
        </w:rPr>
        <w:t xml:space="preserve"> CMIT 351</w:t>
      </w:r>
    </w:p>
    <w:p w14:paraId="1B473D6A" w14:textId="45E03184" w:rsidR="00867D83" w:rsidRDefault="00000000">
      <w:pPr>
        <w:rPr>
          <w:b/>
          <w:bCs/>
        </w:rPr>
      </w:pPr>
      <w:r>
        <w:rPr>
          <w:b/>
          <w:bCs/>
        </w:rPr>
        <w:t>Date:</w:t>
      </w:r>
      <w:r w:rsidR="00EA634D">
        <w:rPr>
          <w:b/>
          <w:bCs/>
        </w:rPr>
        <w:t xml:space="preserve"> 11/14/2022</w:t>
      </w:r>
    </w:p>
    <w:p w14:paraId="170BDDEF" w14:textId="77777777" w:rsidR="00867D83" w:rsidRDefault="00867D83">
      <w:pPr>
        <w:rPr>
          <w:b/>
          <w:bCs/>
        </w:rPr>
      </w:pPr>
    </w:p>
    <w:p w14:paraId="3D4DC5CF" w14:textId="77777777" w:rsidR="00867D83" w:rsidRDefault="00867D83">
      <w:pPr>
        <w:rPr>
          <w:b/>
          <w:bCs/>
        </w:rPr>
      </w:pPr>
    </w:p>
    <w:p w14:paraId="6BAA6193" w14:textId="77777777" w:rsidR="00867D83" w:rsidRDefault="00867D83">
      <w:pPr>
        <w:rPr>
          <w:b/>
          <w:bCs/>
        </w:rPr>
      </w:pPr>
    </w:p>
    <w:p w14:paraId="026E3A45" w14:textId="77777777" w:rsidR="00867D83" w:rsidRDefault="00000000">
      <w:pPr>
        <w:rPr>
          <w:b/>
          <w:bCs/>
        </w:rPr>
      </w:pPr>
      <w:r>
        <w:rPr>
          <w:b/>
          <w:bCs/>
        </w:rPr>
        <w:t>Part 1: Design the Local Area Network</w:t>
      </w:r>
    </w:p>
    <w:p w14:paraId="59BE11E7" w14:textId="77777777" w:rsidR="00867D83" w:rsidRDefault="00867D83">
      <w:pPr>
        <w:rPr>
          <w:b/>
          <w:bCs/>
        </w:rPr>
      </w:pPr>
    </w:p>
    <w:p w14:paraId="7ED1EF89" w14:textId="10908BD0" w:rsidR="00867D83" w:rsidRDefault="00D03B65">
      <w:r>
        <w:rPr>
          <w:noProof/>
        </w:rPr>
        <w:drawing>
          <wp:inline distT="0" distB="0" distL="0" distR="0" wp14:anchorId="145066E2" wp14:editId="73079D1C">
            <wp:extent cx="5943600" cy="3471545"/>
            <wp:effectExtent l="0" t="0" r="0" b="0"/>
            <wp:docPr id="1" name="Picture 1"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471545"/>
                    </a:xfrm>
                    <a:prstGeom prst="rect">
                      <a:avLst/>
                    </a:prstGeom>
                  </pic:spPr>
                </pic:pic>
              </a:graphicData>
            </a:graphic>
          </wp:inline>
        </w:drawing>
      </w:r>
    </w:p>
    <w:p w14:paraId="56DF5DF8" w14:textId="77777777" w:rsidR="00867D83" w:rsidRDefault="00867D83">
      <w:pPr>
        <w:rPr>
          <w:b/>
          <w:bCs/>
        </w:rPr>
      </w:pPr>
    </w:p>
    <w:p w14:paraId="5224CF08" w14:textId="77777777" w:rsidR="00867D83" w:rsidRDefault="00000000">
      <w:pPr>
        <w:rPr>
          <w:b/>
          <w:bCs/>
        </w:rPr>
      </w:pPr>
      <w:r>
        <w:rPr>
          <w:b/>
          <w:bCs/>
        </w:rPr>
        <w:t>Part 2: Create the basic switch configurations</w:t>
      </w:r>
    </w:p>
    <w:p w14:paraId="69273ADF" w14:textId="77777777" w:rsidR="00867D83" w:rsidRDefault="00867D83"/>
    <w:p w14:paraId="210A7C78" w14:textId="77777777" w:rsidR="00867D83" w:rsidRDefault="00000000">
      <w:pPr>
        <w:ind w:left="720"/>
        <w:rPr>
          <w:b/>
          <w:bCs/>
        </w:rPr>
      </w:pPr>
      <w:r>
        <w:rPr>
          <w:b/>
          <w:bCs/>
        </w:rPr>
        <w:t>2.1 Cable the network</w:t>
      </w:r>
    </w:p>
    <w:p w14:paraId="35CB5527" w14:textId="27C8309C" w:rsidR="00867D83" w:rsidRDefault="00000000">
      <w:pPr>
        <w:numPr>
          <w:ilvl w:val="0"/>
          <w:numId w:val="1"/>
        </w:numPr>
        <w:tabs>
          <w:tab w:val="clear" w:pos="1265"/>
        </w:tabs>
        <w:ind w:left="1260" w:hanging="420"/>
      </w:pPr>
      <w:r w:rsidRPr="00D03B65">
        <w:t>I connect</w:t>
      </w:r>
      <w:r w:rsidR="00D03B65">
        <w:t>ed</w:t>
      </w:r>
      <w:r w:rsidRPr="00D03B65">
        <w:t xml:space="preserve"> an </w:t>
      </w:r>
      <w:r w:rsidR="00D03B65">
        <w:t>e</w:t>
      </w:r>
      <w:r w:rsidRPr="00D03B65">
        <w:t xml:space="preserve">thernet cable </w:t>
      </w:r>
      <w:r w:rsidR="00D03B65">
        <w:t>from PC-A to port 6 on S1.</w:t>
      </w:r>
    </w:p>
    <w:p w14:paraId="01A9DB7E" w14:textId="2BD17FD0" w:rsidR="00D03B65" w:rsidRDefault="00D03B65">
      <w:pPr>
        <w:numPr>
          <w:ilvl w:val="0"/>
          <w:numId w:val="1"/>
        </w:numPr>
        <w:tabs>
          <w:tab w:val="clear" w:pos="1265"/>
        </w:tabs>
        <w:ind w:left="1260" w:hanging="420"/>
      </w:pPr>
      <w:r w:rsidRPr="00D03B65">
        <w:t>I connect</w:t>
      </w:r>
      <w:r>
        <w:t>ed</w:t>
      </w:r>
      <w:r w:rsidRPr="00D03B65">
        <w:t xml:space="preserve"> an </w:t>
      </w:r>
      <w:r>
        <w:t>e</w:t>
      </w:r>
      <w:r w:rsidRPr="00D03B65">
        <w:t>thernet cable</w:t>
      </w:r>
      <w:r>
        <w:t xml:space="preserve"> from PC-B to port 11 on S2.</w:t>
      </w:r>
    </w:p>
    <w:p w14:paraId="13D56E74" w14:textId="6C4BDE88" w:rsidR="00D03B65" w:rsidRDefault="00D03B65">
      <w:pPr>
        <w:numPr>
          <w:ilvl w:val="0"/>
          <w:numId w:val="1"/>
        </w:numPr>
        <w:tabs>
          <w:tab w:val="clear" w:pos="1265"/>
        </w:tabs>
        <w:ind w:left="1260" w:hanging="420"/>
      </w:pPr>
      <w:r w:rsidRPr="00D03B65">
        <w:t>I connect</w:t>
      </w:r>
      <w:r>
        <w:t>ed</w:t>
      </w:r>
      <w:r w:rsidRPr="00D03B65">
        <w:t xml:space="preserve"> an </w:t>
      </w:r>
      <w:r>
        <w:t>e</w:t>
      </w:r>
      <w:r w:rsidRPr="00D03B65">
        <w:t>thernet cable</w:t>
      </w:r>
      <w:r>
        <w:t xml:space="preserve"> from PC-C to port 1 on S2.</w:t>
      </w:r>
    </w:p>
    <w:p w14:paraId="35A4E9CA" w14:textId="14F285A3" w:rsidR="00D03B65" w:rsidRPr="00D03B65" w:rsidRDefault="00D03B65">
      <w:pPr>
        <w:numPr>
          <w:ilvl w:val="0"/>
          <w:numId w:val="1"/>
        </w:numPr>
        <w:tabs>
          <w:tab w:val="clear" w:pos="1265"/>
        </w:tabs>
        <w:ind w:left="1260" w:hanging="420"/>
      </w:pPr>
      <w:r w:rsidRPr="00D03B65">
        <w:t>I connect</w:t>
      </w:r>
      <w:r>
        <w:t>ed</w:t>
      </w:r>
      <w:r w:rsidRPr="00D03B65">
        <w:t xml:space="preserve"> an </w:t>
      </w:r>
      <w:r>
        <w:t>e</w:t>
      </w:r>
      <w:r w:rsidRPr="00D03B65">
        <w:t>thernet cable</w:t>
      </w:r>
      <w:r>
        <w:t xml:space="preserve"> from port 1 on S1 to port 1 on S2</w:t>
      </w:r>
    </w:p>
    <w:p w14:paraId="548E83A5" w14:textId="77777777" w:rsidR="00867D83" w:rsidRDefault="00867D83">
      <w:pPr>
        <w:ind w:left="720"/>
        <w:rPr>
          <w:color w:val="7F7F7F" w:themeColor="text1" w:themeTint="80"/>
        </w:rPr>
      </w:pPr>
    </w:p>
    <w:p w14:paraId="7A5D3FE8" w14:textId="77777777" w:rsidR="00867D83" w:rsidRDefault="00000000">
      <w:pPr>
        <w:ind w:left="720"/>
        <w:rPr>
          <w:b/>
          <w:bCs/>
        </w:rPr>
      </w:pPr>
      <w:r>
        <w:rPr>
          <w:b/>
          <w:bCs/>
        </w:rPr>
        <w:t>2.2. Configure the basic switch functions</w:t>
      </w:r>
    </w:p>
    <w:p w14:paraId="7E597112" w14:textId="35E464F4" w:rsidR="00867D83" w:rsidRDefault="00000000">
      <w:pPr>
        <w:numPr>
          <w:ilvl w:val="0"/>
          <w:numId w:val="2"/>
        </w:numPr>
      </w:pPr>
      <w:r w:rsidRPr="00D03B65">
        <w:t xml:space="preserve">I </w:t>
      </w:r>
      <w:r w:rsidR="00D03B65">
        <w:t>use the command enable to enter a privileged EXEC prompt mode</w:t>
      </w:r>
      <w:r w:rsidR="00174C4D">
        <w:t>.</w:t>
      </w:r>
    </w:p>
    <w:p w14:paraId="49D05AC2" w14:textId="1601C826" w:rsidR="00D03B65" w:rsidRDefault="00D03B65">
      <w:pPr>
        <w:numPr>
          <w:ilvl w:val="0"/>
          <w:numId w:val="2"/>
        </w:numPr>
      </w:pPr>
      <w:r>
        <w:t>I use the command “conf t” to enter the global config mode</w:t>
      </w:r>
      <w:r w:rsidR="00174C4D">
        <w:t>.</w:t>
      </w:r>
    </w:p>
    <w:p w14:paraId="14A166E2" w14:textId="5D6815AC" w:rsidR="00D03B65" w:rsidRDefault="00D03B65">
      <w:pPr>
        <w:numPr>
          <w:ilvl w:val="0"/>
          <w:numId w:val="2"/>
        </w:numPr>
      </w:pPr>
      <w:r>
        <w:t>I use</w:t>
      </w:r>
      <w:r w:rsidR="00174C4D">
        <w:t xml:space="preserve"> the command “enable secret class” to set the secret password.</w:t>
      </w:r>
    </w:p>
    <w:p w14:paraId="0951A31D" w14:textId="7D144657" w:rsidR="00174C4D" w:rsidRDefault="00174C4D">
      <w:pPr>
        <w:numPr>
          <w:ilvl w:val="0"/>
          <w:numId w:val="2"/>
        </w:numPr>
      </w:pPr>
      <w:r>
        <w:t>I use the command “line con 0” to enter the interface.</w:t>
      </w:r>
    </w:p>
    <w:p w14:paraId="2C1760C5" w14:textId="0DDB762A" w:rsidR="00174C4D" w:rsidRDefault="00174C4D">
      <w:pPr>
        <w:numPr>
          <w:ilvl w:val="0"/>
          <w:numId w:val="2"/>
        </w:numPr>
      </w:pPr>
      <w:r>
        <w:t>I use the command “password cisco” to set the desired password.</w:t>
      </w:r>
    </w:p>
    <w:p w14:paraId="615A649B" w14:textId="3750D4CB" w:rsidR="00174C4D" w:rsidRDefault="00174C4D">
      <w:pPr>
        <w:numPr>
          <w:ilvl w:val="0"/>
          <w:numId w:val="2"/>
        </w:numPr>
      </w:pPr>
      <w:r>
        <w:t xml:space="preserve">I use the command “line </w:t>
      </w:r>
      <w:proofErr w:type="spellStart"/>
      <w:r>
        <w:t>vty</w:t>
      </w:r>
      <w:proofErr w:type="spellEnd"/>
      <w:r>
        <w:t xml:space="preserve"> 0 15” to enter the interface.</w:t>
      </w:r>
    </w:p>
    <w:p w14:paraId="67B273DD" w14:textId="330037AE" w:rsidR="00174C4D" w:rsidRDefault="00174C4D" w:rsidP="00174C4D">
      <w:pPr>
        <w:numPr>
          <w:ilvl w:val="0"/>
          <w:numId w:val="2"/>
        </w:numPr>
      </w:pPr>
      <w:r>
        <w:t xml:space="preserve">I use the command “password cisco” to set the desired password for “line </w:t>
      </w:r>
      <w:proofErr w:type="spellStart"/>
      <w:r>
        <w:t>vty</w:t>
      </w:r>
      <w:proofErr w:type="spellEnd"/>
      <w:r>
        <w:t xml:space="preserve"> 0 15.</w:t>
      </w:r>
    </w:p>
    <w:p w14:paraId="788F35C7" w14:textId="37CB309E" w:rsidR="00174C4D" w:rsidRDefault="00174C4D" w:rsidP="00174C4D">
      <w:pPr>
        <w:numPr>
          <w:ilvl w:val="0"/>
          <w:numId w:val="2"/>
        </w:numPr>
      </w:pPr>
      <w:r>
        <w:lastRenderedPageBreak/>
        <w:t xml:space="preserve">I use the command “exit” to return to the config prompt. In the config prompt I use “banner </w:t>
      </w:r>
      <w:proofErr w:type="spellStart"/>
      <w:r>
        <w:t>motd</w:t>
      </w:r>
      <w:proofErr w:type="spellEnd"/>
      <w:r>
        <w:t xml:space="preserve"> ‘Unauthorized Access’ to set the MOTD.</w:t>
      </w:r>
    </w:p>
    <w:p w14:paraId="7DFA63FB" w14:textId="7EEC996C" w:rsidR="00174C4D" w:rsidRDefault="00174C4D" w:rsidP="00174C4D">
      <w:pPr>
        <w:numPr>
          <w:ilvl w:val="0"/>
          <w:numId w:val="2"/>
        </w:numPr>
      </w:pPr>
      <w:r>
        <w:t xml:space="preserve">I use the command “line con 0” to enter the console line. In the console line I use the command “logging synchronous” to turn on the synchronous logging. </w:t>
      </w:r>
    </w:p>
    <w:p w14:paraId="55C6C902" w14:textId="3552B9D5" w:rsidR="00411C36" w:rsidRDefault="00411C36" w:rsidP="00411C36">
      <w:pPr>
        <w:tabs>
          <w:tab w:val="left" w:pos="1265"/>
        </w:tabs>
      </w:pPr>
      <w:r>
        <w:t>(Repeat steps 1 through 9 for S2)</w:t>
      </w:r>
    </w:p>
    <w:p w14:paraId="4853AAB0" w14:textId="77777777" w:rsidR="00867D83" w:rsidRDefault="00867D83">
      <w:pPr>
        <w:ind w:left="720"/>
        <w:rPr>
          <w:color w:val="7F7F7F" w:themeColor="text1" w:themeTint="80"/>
        </w:rPr>
      </w:pPr>
    </w:p>
    <w:p w14:paraId="4CC7F22F" w14:textId="77777777" w:rsidR="00867D83" w:rsidRDefault="00000000">
      <w:pPr>
        <w:ind w:left="720"/>
        <w:rPr>
          <w:b/>
          <w:bCs/>
        </w:rPr>
      </w:pPr>
      <w:r>
        <w:rPr>
          <w:b/>
          <w:bCs/>
        </w:rPr>
        <w:t>2.3 Configure the computers</w:t>
      </w:r>
    </w:p>
    <w:p w14:paraId="5CFF351D" w14:textId="76BFFFFB" w:rsidR="00867D83" w:rsidRDefault="00000000">
      <w:pPr>
        <w:numPr>
          <w:ilvl w:val="0"/>
          <w:numId w:val="3"/>
        </w:numPr>
      </w:pPr>
      <w:r w:rsidRPr="00411C36">
        <w:t xml:space="preserve">I add an </w:t>
      </w:r>
      <w:r w:rsidR="00411C36">
        <w:t>IP</w:t>
      </w:r>
      <w:r w:rsidRPr="00411C36">
        <w:t xml:space="preserve"> address of 192.168.1</w:t>
      </w:r>
      <w:r w:rsidR="00411C36">
        <w:t>0</w:t>
      </w:r>
      <w:r w:rsidRPr="00411C36">
        <w:t>.</w:t>
      </w:r>
      <w:r w:rsidR="00411C36">
        <w:t>3</w:t>
      </w:r>
      <w:r w:rsidRPr="00411C36">
        <w:t xml:space="preserve"> with a subnet mask of 255.255.255.0 and gateway of 192.168.1</w:t>
      </w:r>
      <w:r w:rsidR="00411C36">
        <w:t>0</w:t>
      </w:r>
      <w:r w:rsidRPr="00411C36">
        <w:t>.</w:t>
      </w:r>
      <w:r w:rsidR="00411C36">
        <w:t>1</w:t>
      </w:r>
      <w:r w:rsidRPr="00411C36">
        <w:t xml:space="preserve"> to </w:t>
      </w:r>
      <w:r w:rsidR="00411C36">
        <w:t>PC-A</w:t>
      </w:r>
      <w:r w:rsidRPr="00411C36">
        <w:t>.</w:t>
      </w:r>
    </w:p>
    <w:p w14:paraId="20F3B730" w14:textId="7CAADE15" w:rsidR="00411C36" w:rsidRDefault="00411C36">
      <w:pPr>
        <w:numPr>
          <w:ilvl w:val="0"/>
          <w:numId w:val="3"/>
        </w:numPr>
      </w:pPr>
      <w:r w:rsidRPr="00411C36">
        <w:t xml:space="preserve">I add an </w:t>
      </w:r>
      <w:r>
        <w:t>IP</w:t>
      </w:r>
      <w:r w:rsidRPr="00411C36">
        <w:t xml:space="preserve"> address of 192.168.1</w:t>
      </w:r>
      <w:r>
        <w:t>0</w:t>
      </w:r>
      <w:r w:rsidRPr="00411C36">
        <w:t>.</w:t>
      </w:r>
      <w:r>
        <w:t>4</w:t>
      </w:r>
      <w:r w:rsidRPr="00411C36">
        <w:t xml:space="preserve"> with a subnet mask of 255.255.255.0 and gateway of 192.168.1</w:t>
      </w:r>
      <w:r>
        <w:t>0</w:t>
      </w:r>
      <w:r w:rsidRPr="00411C36">
        <w:t>.</w:t>
      </w:r>
      <w:r>
        <w:t>1</w:t>
      </w:r>
      <w:r w:rsidRPr="00411C36">
        <w:t xml:space="preserve"> to </w:t>
      </w:r>
      <w:r>
        <w:t>PC-B</w:t>
      </w:r>
    </w:p>
    <w:p w14:paraId="4492F15B" w14:textId="7D82B41F" w:rsidR="00411C36" w:rsidRPr="00411C36" w:rsidRDefault="00411C36">
      <w:pPr>
        <w:numPr>
          <w:ilvl w:val="0"/>
          <w:numId w:val="3"/>
        </w:numPr>
      </w:pPr>
      <w:r w:rsidRPr="00411C36">
        <w:t xml:space="preserve">I add an </w:t>
      </w:r>
      <w:r>
        <w:t>IP</w:t>
      </w:r>
      <w:r w:rsidRPr="00411C36">
        <w:t xml:space="preserve"> address of 192.168.</w:t>
      </w:r>
      <w:r>
        <w:t>20</w:t>
      </w:r>
      <w:r w:rsidRPr="00411C36">
        <w:t>.</w:t>
      </w:r>
      <w:r>
        <w:t>3</w:t>
      </w:r>
      <w:r w:rsidRPr="00411C36">
        <w:t xml:space="preserve"> with a subnet mask of 255.255.255.0 and gateway of 192.168.</w:t>
      </w:r>
      <w:r>
        <w:t>20.1</w:t>
      </w:r>
      <w:r w:rsidRPr="00411C36">
        <w:t xml:space="preserve"> to </w:t>
      </w:r>
      <w:r>
        <w:t>PC-C</w:t>
      </w:r>
    </w:p>
    <w:p w14:paraId="45A58488" w14:textId="77777777" w:rsidR="00867D83" w:rsidRDefault="00867D83">
      <w:pPr>
        <w:ind w:left="720"/>
        <w:rPr>
          <w:color w:val="7F7F7F" w:themeColor="text1" w:themeTint="80"/>
        </w:rPr>
      </w:pPr>
    </w:p>
    <w:p w14:paraId="79DA3DEE" w14:textId="77777777" w:rsidR="00867D83" w:rsidRDefault="00000000">
      <w:pPr>
        <w:ind w:left="720"/>
        <w:rPr>
          <w:b/>
          <w:bCs/>
        </w:rPr>
      </w:pPr>
      <w:r>
        <w:rPr>
          <w:b/>
          <w:bCs/>
        </w:rPr>
        <w:t>2.4 Test and Validate Connectivity</w:t>
      </w:r>
    </w:p>
    <w:p w14:paraId="7FEF3B0E" w14:textId="5B770B42" w:rsidR="00867D83" w:rsidRDefault="00000000">
      <w:pPr>
        <w:numPr>
          <w:ilvl w:val="0"/>
          <w:numId w:val="4"/>
        </w:numPr>
      </w:pPr>
      <w:r w:rsidRPr="00411C36">
        <w:t>I ping 192.168.1</w:t>
      </w:r>
      <w:r w:rsidR="00411C36">
        <w:t>0</w:t>
      </w:r>
      <w:r w:rsidRPr="00411C36">
        <w:t>.</w:t>
      </w:r>
      <w:r w:rsidR="00411C36">
        <w:t>4</w:t>
      </w:r>
      <w:r w:rsidRPr="00411C36">
        <w:t xml:space="preserve"> from PC-</w:t>
      </w:r>
      <w:r w:rsidR="00411C36">
        <w:t>A</w:t>
      </w:r>
      <w:r w:rsidRPr="00411C36">
        <w:t xml:space="preserve"> and the result is </w:t>
      </w:r>
      <w:r w:rsidRPr="00411C36">
        <w:rPr>
          <w:i/>
          <w:iCs/>
        </w:rPr>
        <w:t>reply from 192.168.</w:t>
      </w:r>
      <w:r w:rsidR="00411C36">
        <w:rPr>
          <w:i/>
          <w:iCs/>
        </w:rPr>
        <w:t>10</w:t>
      </w:r>
      <w:r w:rsidRPr="00411C36">
        <w:rPr>
          <w:i/>
          <w:iCs/>
        </w:rPr>
        <w:t>.</w:t>
      </w:r>
      <w:r w:rsidR="00411C36">
        <w:rPr>
          <w:i/>
          <w:iCs/>
        </w:rPr>
        <w:t>4</w:t>
      </w:r>
      <w:r w:rsidRPr="00411C36">
        <w:t xml:space="preserve"> </w:t>
      </w:r>
    </w:p>
    <w:p w14:paraId="3F82DC84" w14:textId="0A5D7161" w:rsidR="00411C36" w:rsidRPr="00411C36" w:rsidRDefault="00411C36" w:rsidP="00411C36">
      <w:pPr>
        <w:numPr>
          <w:ilvl w:val="0"/>
          <w:numId w:val="4"/>
        </w:numPr>
      </w:pPr>
      <w:r w:rsidRPr="00411C36">
        <w:t>I ping 192.168.1</w:t>
      </w:r>
      <w:r>
        <w:t>0</w:t>
      </w:r>
      <w:r w:rsidRPr="00411C36">
        <w:t>.</w:t>
      </w:r>
      <w:r>
        <w:t>3</w:t>
      </w:r>
      <w:r w:rsidRPr="00411C36">
        <w:t xml:space="preserve"> from PC-</w:t>
      </w:r>
      <w:r>
        <w:t>B</w:t>
      </w:r>
      <w:r w:rsidRPr="00411C36">
        <w:t xml:space="preserve"> and the result is </w:t>
      </w:r>
      <w:r w:rsidRPr="00411C36">
        <w:rPr>
          <w:i/>
          <w:iCs/>
        </w:rPr>
        <w:t>reply from 192.168.</w:t>
      </w:r>
      <w:r>
        <w:rPr>
          <w:i/>
          <w:iCs/>
        </w:rPr>
        <w:t>10</w:t>
      </w:r>
      <w:r w:rsidRPr="00411C36">
        <w:rPr>
          <w:i/>
          <w:iCs/>
        </w:rPr>
        <w:t>.</w:t>
      </w:r>
      <w:r>
        <w:rPr>
          <w:i/>
          <w:iCs/>
        </w:rPr>
        <w:t>3</w:t>
      </w:r>
      <w:r w:rsidRPr="00411C36">
        <w:t xml:space="preserve"> </w:t>
      </w:r>
    </w:p>
    <w:p w14:paraId="3DD33E7A" w14:textId="5410124E" w:rsidR="00411C36" w:rsidRPr="00411C36" w:rsidRDefault="00411C36" w:rsidP="00411C36">
      <w:pPr>
        <w:numPr>
          <w:ilvl w:val="0"/>
          <w:numId w:val="4"/>
        </w:numPr>
      </w:pPr>
      <w:r w:rsidRPr="00411C36">
        <w:t>I ping 192.168.1</w:t>
      </w:r>
      <w:r>
        <w:t>0</w:t>
      </w:r>
      <w:r w:rsidRPr="00411C36">
        <w:t>.</w:t>
      </w:r>
      <w:r>
        <w:t>4</w:t>
      </w:r>
      <w:r w:rsidRPr="00411C36">
        <w:t xml:space="preserve"> from PC-</w:t>
      </w:r>
      <w:r>
        <w:t>C</w:t>
      </w:r>
      <w:r w:rsidRPr="00411C36">
        <w:t xml:space="preserve"> and the result is </w:t>
      </w:r>
      <w:r>
        <w:rPr>
          <w:i/>
          <w:iCs/>
        </w:rPr>
        <w:t>request time out.</w:t>
      </w:r>
      <w:r w:rsidRPr="00411C36">
        <w:t xml:space="preserve"> </w:t>
      </w:r>
    </w:p>
    <w:p w14:paraId="00F7DA6B" w14:textId="71E1DA96" w:rsidR="00411C36" w:rsidRDefault="00411C36">
      <w:pPr>
        <w:numPr>
          <w:ilvl w:val="0"/>
          <w:numId w:val="4"/>
        </w:numPr>
      </w:pPr>
      <w:r>
        <w:t>I check the ethernet cable connection of both PC-B and PC-C and find a not completely seated ethernet cable in PC-C and retry ping.</w:t>
      </w:r>
    </w:p>
    <w:p w14:paraId="03C793D2" w14:textId="03C8C6C7" w:rsidR="00411C36" w:rsidRPr="00411C36" w:rsidRDefault="00411C36" w:rsidP="00411C36">
      <w:pPr>
        <w:numPr>
          <w:ilvl w:val="0"/>
          <w:numId w:val="4"/>
        </w:numPr>
      </w:pPr>
      <w:r w:rsidRPr="00411C36">
        <w:t>I ping 192.168.1</w:t>
      </w:r>
      <w:r>
        <w:t>0</w:t>
      </w:r>
      <w:r w:rsidRPr="00411C36">
        <w:t>.</w:t>
      </w:r>
      <w:r>
        <w:t>4</w:t>
      </w:r>
      <w:r w:rsidRPr="00411C36">
        <w:t xml:space="preserve"> from PC-</w:t>
      </w:r>
      <w:r>
        <w:t>C</w:t>
      </w:r>
      <w:r w:rsidRPr="00411C36">
        <w:t xml:space="preserve"> and the result is </w:t>
      </w:r>
      <w:r w:rsidRPr="00411C36">
        <w:rPr>
          <w:i/>
          <w:iCs/>
        </w:rPr>
        <w:t>reply from 192.168.</w:t>
      </w:r>
      <w:r>
        <w:rPr>
          <w:i/>
          <w:iCs/>
        </w:rPr>
        <w:t>10</w:t>
      </w:r>
      <w:r w:rsidRPr="00411C36">
        <w:rPr>
          <w:i/>
          <w:iCs/>
        </w:rPr>
        <w:t>.</w:t>
      </w:r>
      <w:r>
        <w:rPr>
          <w:i/>
          <w:iCs/>
        </w:rPr>
        <w:t>4</w:t>
      </w:r>
      <w:r w:rsidRPr="00411C36">
        <w:t xml:space="preserve"> </w:t>
      </w:r>
    </w:p>
    <w:p w14:paraId="45C3CE21" w14:textId="77777777" w:rsidR="00411C36" w:rsidRPr="00411C36" w:rsidRDefault="00411C36" w:rsidP="00411C36">
      <w:pPr>
        <w:tabs>
          <w:tab w:val="left" w:pos="1265"/>
        </w:tabs>
        <w:ind w:left="1265"/>
      </w:pPr>
    </w:p>
    <w:p w14:paraId="17B98751" w14:textId="77777777" w:rsidR="00867D83" w:rsidRDefault="00867D83">
      <w:pPr>
        <w:rPr>
          <w:b/>
          <w:bCs/>
        </w:rPr>
      </w:pPr>
    </w:p>
    <w:p w14:paraId="4388F263" w14:textId="77777777" w:rsidR="00867D83" w:rsidRDefault="00867D83">
      <w:pPr>
        <w:rPr>
          <w:b/>
          <w:bCs/>
        </w:rPr>
      </w:pPr>
    </w:p>
    <w:p w14:paraId="77C79023" w14:textId="77777777" w:rsidR="00867D83" w:rsidRDefault="00000000">
      <w:pPr>
        <w:rPr>
          <w:b/>
          <w:bCs/>
        </w:rPr>
      </w:pPr>
      <w:r>
        <w:rPr>
          <w:b/>
          <w:bCs/>
        </w:rPr>
        <w:t>Part 3: Define the VLANs</w:t>
      </w:r>
    </w:p>
    <w:p w14:paraId="735009CB" w14:textId="087C7948" w:rsidR="00867D83" w:rsidRDefault="003C56EF" w:rsidP="003C56EF">
      <w:pPr>
        <w:pStyle w:val="ListParagraph"/>
        <w:numPr>
          <w:ilvl w:val="0"/>
          <w:numId w:val="6"/>
        </w:numPr>
        <w:ind w:left="1260"/>
      </w:pPr>
      <w:r>
        <w:t>I use the command “enable” to enter the privileged EXEC mode</w:t>
      </w:r>
    </w:p>
    <w:p w14:paraId="2A457C73" w14:textId="1879F71D" w:rsidR="003C56EF" w:rsidRDefault="003C56EF" w:rsidP="003C56EF">
      <w:pPr>
        <w:pStyle w:val="ListParagraph"/>
        <w:numPr>
          <w:ilvl w:val="0"/>
          <w:numId w:val="6"/>
        </w:numPr>
        <w:ind w:left="1260"/>
      </w:pPr>
      <w:r>
        <w:t>I use the command “conf t” to enter the config mode</w:t>
      </w:r>
    </w:p>
    <w:p w14:paraId="5EF15F9F" w14:textId="55A72B60" w:rsidR="003C56EF" w:rsidRDefault="003C56EF" w:rsidP="003C56EF">
      <w:pPr>
        <w:pStyle w:val="ListParagraph"/>
        <w:numPr>
          <w:ilvl w:val="0"/>
          <w:numId w:val="6"/>
        </w:numPr>
        <w:ind w:left="1260"/>
      </w:pPr>
      <w:r>
        <w:t>I use the command “</w:t>
      </w:r>
      <w:proofErr w:type="spellStart"/>
      <w:r>
        <w:t>vlan</w:t>
      </w:r>
      <w:proofErr w:type="spellEnd"/>
      <w:r>
        <w:t xml:space="preserve"> 10” to create the VLAN 10 and then the command “name Students” to name VLAN 10 Students.</w:t>
      </w:r>
    </w:p>
    <w:p w14:paraId="41EB2EC4" w14:textId="681C446C" w:rsidR="003C56EF" w:rsidRDefault="003C56EF" w:rsidP="003C56EF">
      <w:pPr>
        <w:pStyle w:val="ListParagraph"/>
        <w:numPr>
          <w:ilvl w:val="0"/>
          <w:numId w:val="6"/>
        </w:numPr>
        <w:ind w:left="1260"/>
      </w:pPr>
      <w:r>
        <w:t>I use the command “</w:t>
      </w:r>
      <w:proofErr w:type="spellStart"/>
      <w:r>
        <w:t>vlan</w:t>
      </w:r>
      <w:proofErr w:type="spellEnd"/>
      <w:r>
        <w:t xml:space="preserve"> 20” to create the VLAN 20 and then the command “name Faculty” to name VLAN 20 Faculty.</w:t>
      </w:r>
    </w:p>
    <w:p w14:paraId="1A09D3E7" w14:textId="202CA41A" w:rsidR="003C56EF" w:rsidRDefault="003C56EF" w:rsidP="003C56EF">
      <w:pPr>
        <w:pStyle w:val="ListParagraph"/>
        <w:numPr>
          <w:ilvl w:val="0"/>
          <w:numId w:val="6"/>
        </w:numPr>
        <w:ind w:left="1260"/>
      </w:pPr>
      <w:r>
        <w:t>I use the command “</w:t>
      </w:r>
      <w:proofErr w:type="spellStart"/>
      <w:r>
        <w:t>vlan</w:t>
      </w:r>
      <w:proofErr w:type="spellEnd"/>
      <w:r>
        <w:t xml:space="preserve"> 99” to create the VLAN 99 and then the command “name Management” to name VLAN 99 Management.</w:t>
      </w:r>
    </w:p>
    <w:p w14:paraId="6BA039CE" w14:textId="317EC891" w:rsidR="003C56EF" w:rsidRDefault="003C56EF" w:rsidP="003C56EF">
      <w:pPr>
        <w:pStyle w:val="ListParagraph"/>
        <w:numPr>
          <w:ilvl w:val="0"/>
          <w:numId w:val="6"/>
        </w:numPr>
        <w:ind w:left="1260"/>
      </w:pPr>
      <w:r>
        <w:t xml:space="preserve">I use the command “int fa0/6” to access the prompt, then I use “switchport mode access” to change the port to access, finally I used the command “switchport access </w:t>
      </w:r>
      <w:proofErr w:type="spellStart"/>
      <w:r>
        <w:t>vlan</w:t>
      </w:r>
      <w:proofErr w:type="spellEnd"/>
      <w:r>
        <w:t xml:space="preserve"> 10” to assign VLAN 10’s interface.</w:t>
      </w:r>
    </w:p>
    <w:p w14:paraId="45B912B0" w14:textId="1B7AACDD" w:rsidR="003C56EF" w:rsidRPr="003C56EF" w:rsidRDefault="003C56EF" w:rsidP="003C56EF">
      <w:pPr>
        <w:pStyle w:val="ListParagraph"/>
        <w:numPr>
          <w:ilvl w:val="0"/>
          <w:numId w:val="6"/>
        </w:numPr>
        <w:ind w:left="1260"/>
      </w:pPr>
      <w:r>
        <w:t>I use the command “int fa0/12-20” to access the prompt</w:t>
      </w:r>
      <w:r w:rsidR="00FE22F7" w:rsidRPr="00FE22F7">
        <w:t xml:space="preserve"> </w:t>
      </w:r>
      <w:r w:rsidR="00FE22F7">
        <w:t>to those ranges</w:t>
      </w:r>
      <w:r>
        <w:t xml:space="preserve">, then I use “switchport mode access” to change the port to access, finally I used the command “switchport access </w:t>
      </w:r>
      <w:proofErr w:type="spellStart"/>
      <w:r>
        <w:t>vlan</w:t>
      </w:r>
      <w:proofErr w:type="spellEnd"/>
      <w:r>
        <w:t xml:space="preserve"> 10” to assign VLAN 10’s interface.</w:t>
      </w:r>
    </w:p>
    <w:p w14:paraId="17944B5C" w14:textId="7F18D4C1" w:rsidR="003C56EF" w:rsidRPr="003C56EF" w:rsidRDefault="003C56EF" w:rsidP="003C56EF">
      <w:pPr>
        <w:pStyle w:val="ListParagraph"/>
        <w:numPr>
          <w:ilvl w:val="0"/>
          <w:numId w:val="6"/>
        </w:numPr>
        <w:ind w:left="1260"/>
      </w:pPr>
      <w:r>
        <w:t>I use the command “int fa0/22-23” to access the prompt</w:t>
      </w:r>
      <w:r w:rsidR="00FE22F7">
        <w:t xml:space="preserve"> to those ranges</w:t>
      </w:r>
      <w:r>
        <w:t xml:space="preserve">, then I use “switchport mode access” to change the port to access, finally I used the command “switchport access </w:t>
      </w:r>
      <w:proofErr w:type="spellStart"/>
      <w:r>
        <w:t>vlan</w:t>
      </w:r>
      <w:proofErr w:type="spellEnd"/>
      <w:r>
        <w:t xml:space="preserve"> 10” to assign VLAN 10’s interface.</w:t>
      </w:r>
    </w:p>
    <w:p w14:paraId="1D10D573" w14:textId="7E429158" w:rsidR="00FE22F7" w:rsidRPr="003C56EF" w:rsidRDefault="00FE22F7" w:rsidP="00FE22F7">
      <w:pPr>
        <w:pStyle w:val="ListParagraph"/>
        <w:numPr>
          <w:ilvl w:val="0"/>
          <w:numId w:val="6"/>
        </w:numPr>
        <w:ind w:left="1260"/>
      </w:pPr>
      <w:r>
        <w:t xml:space="preserve">I use the command “int fa0/11” to access the prompt, then I use “switchport mode access” to change the port to access, finally I used the command “switchport access </w:t>
      </w:r>
      <w:proofErr w:type="spellStart"/>
      <w:r>
        <w:t>vlan</w:t>
      </w:r>
      <w:proofErr w:type="spellEnd"/>
      <w:r>
        <w:t xml:space="preserve"> 20” to assign VLAN 20’s interface.</w:t>
      </w:r>
    </w:p>
    <w:p w14:paraId="4DF28CC5" w14:textId="43A2DB2A" w:rsidR="00FE22F7" w:rsidRPr="003C56EF" w:rsidRDefault="00FE22F7" w:rsidP="00FE22F7">
      <w:pPr>
        <w:pStyle w:val="ListParagraph"/>
        <w:numPr>
          <w:ilvl w:val="0"/>
          <w:numId w:val="6"/>
        </w:numPr>
        <w:ind w:left="1260"/>
      </w:pPr>
      <w:r>
        <w:lastRenderedPageBreak/>
        <w:t xml:space="preserve">I use the command “int fa0/21” to access the prompt, then I use “switchport mode access” to change the port to access, finally I used the command “switchport access </w:t>
      </w:r>
      <w:proofErr w:type="spellStart"/>
      <w:r>
        <w:t>vlan</w:t>
      </w:r>
      <w:proofErr w:type="spellEnd"/>
      <w:r>
        <w:t xml:space="preserve"> 20” to assign VLAN 20’s interface.</w:t>
      </w:r>
    </w:p>
    <w:p w14:paraId="67E134F2" w14:textId="713B30C0" w:rsidR="003C56EF" w:rsidRDefault="00FE22F7" w:rsidP="003C56EF">
      <w:pPr>
        <w:pStyle w:val="ListParagraph"/>
        <w:numPr>
          <w:ilvl w:val="0"/>
          <w:numId w:val="6"/>
        </w:numPr>
        <w:ind w:left="1260"/>
      </w:pPr>
      <w:r>
        <w:t xml:space="preserve">I use the command “int </w:t>
      </w:r>
      <w:proofErr w:type="spellStart"/>
      <w:r>
        <w:t>vlan</w:t>
      </w:r>
      <w:proofErr w:type="spellEnd"/>
      <w:r>
        <w:t xml:space="preserve"> 99” to access the interface. I use the command “</w:t>
      </w:r>
      <w:proofErr w:type="spellStart"/>
      <w:r>
        <w:t>ip</w:t>
      </w:r>
      <w:proofErr w:type="spellEnd"/>
      <w:r>
        <w:t xml:space="preserve"> address 192.168.1.11 255.255.255.0” to assign the IP address to the VLAN of the switch.</w:t>
      </w:r>
    </w:p>
    <w:p w14:paraId="06CA210D" w14:textId="309A8DF6" w:rsidR="00FE22F7" w:rsidRPr="00FE22F7" w:rsidRDefault="00FE22F7" w:rsidP="00FE22F7">
      <w:pPr>
        <w:ind w:left="900"/>
        <w:rPr>
          <w:b/>
          <w:bCs/>
        </w:rPr>
      </w:pPr>
      <w:r w:rsidRPr="00FE22F7">
        <w:rPr>
          <w:b/>
          <w:bCs/>
        </w:rPr>
        <w:t>(Repeat appropriate steps to configure S2)</w:t>
      </w:r>
    </w:p>
    <w:p w14:paraId="6094A256" w14:textId="77777777" w:rsidR="00867D83" w:rsidRDefault="00867D83">
      <w:pPr>
        <w:rPr>
          <w:b/>
          <w:bCs/>
        </w:rPr>
      </w:pPr>
    </w:p>
    <w:p w14:paraId="4124A52B" w14:textId="77777777" w:rsidR="00867D83" w:rsidRDefault="00867D83">
      <w:pPr>
        <w:rPr>
          <w:b/>
          <w:bCs/>
        </w:rPr>
      </w:pPr>
    </w:p>
    <w:p w14:paraId="35E139FD" w14:textId="77777777" w:rsidR="00867D83" w:rsidRDefault="00000000">
      <w:pPr>
        <w:rPr>
          <w:b/>
          <w:bCs/>
        </w:rPr>
      </w:pPr>
      <w:r>
        <w:rPr>
          <w:b/>
          <w:bCs/>
        </w:rPr>
        <w:t>Part 4: Implement VLAN Trunking</w:t>
      </w:r>
    </w:p>
    <w:p w14:paraId="1C7A70CF" w14:textId="6C0AF527" w:rsidR="00867D83" w:rsidRDefault="00B1708C" w:rsidP="00B1708C">
      <w:pPr>
        <w:pStyle w:val="ListParagraph"/>
        <w:numPr>
          <w:ilvl w:val="0"/>
          <w:numId w:val="7"/>
        </w:numPr>
        <w:ind w:left="1260" w:hanging="270"/>
      </w:pPr>
      <w:r>
        <w:t>I use the command “enable” to enter the privileged EXEC mode</w:t>
      </w:r>
    </w:p>
    <w:p w14:paraId="7B6BD579" w14:textId="0CC5FA1F" w:rsidR="00B1708C" w:rsidRDefault="00B1708C" w:rsidP="00B1708C">
      <w:pPr>
        <w:pStyle w:val="ListParagraph"/>
        <w:numPr>
          <w:ilvl w:val="0"/>
          <w:numId w:val="7"/>
        </w:numPr>
        <w:ind w:left="1260" w:hanging="270"/>
      </w:pPr>
      <w:r>
        <w:t>I use the command “conf t” to enter the config mode</w:t>
      </w:r>
    </w:p>
    <w:p w14:paraId="221928B7" w14:textId="30B1183C" w:rsidR="00B1708C" w:rsidRDefault="00B1708C" w:rsidP="00B1708C">
      <w:pPr>
        <w:pStyle w:val="ListParagraph"/>
        <w:numPr>
          <w:ilvl w:val="0"/>
          <w:numId w:val="7"/>
        </w:numPr>
        <w:ind w:left="1260" w:hanging="270"/>
      </w:pPr>
      <w:r>
        <w:t>I use the command “int fa 0/1” to enter the interface prompt.</w:t>
      </w:r>
      <w:r w:rsidRPr="00B1708C">
        <w:t xml:space="preserve"> </w:t>
      </w:r>
      <w:r>
        <w:t>I use the command “switchport mode trunk” to set it to trunking mode.</w:t>
      </w:r>
    </w:p>
    <w:p w14:paraId="437BCBF3" w14:textId="2A02B704" w:rsidR="00B1708C" w:rsidRDefault="00B1708C" w:rsidP="00B1708C">
      <w:pPr>
        <w:pStyle w:val="ListParagraph"/>
        <w:numPr>
          <w:ilvl w:val="0"/>
          <w:numId w:val="7"/>
        </w:numPr>
        <w:ind w:left="1260" w:hanging="270"/>
      </w:pPr>
      <w:r>
        <w:t xml:space="preserve">To verify </w:t>
      </w:r>
      <w:proofErr w:type="gramStart"/>
      <w:r>
        <w:t>all of</w:t>
      </w:r>
      <w:proofErr w:type="gramEnd"/>
      <w:r>
        <w:t xml:space="preserve"> the VLAN configurations I use the command “show running-config” and then I use the command “show </w:t>
      </w:r>
      <w:proofErr w:type="spellStart"/>
      <w:r>
        <w:t>ip</w:t>
      </w:r>
      <w:proofErr w:type="spellEnd"/>
      <w:r>
        <w:t xml:space="preserve"> interface”.</w:t>
      </w:r>
    </w:p>
    <w:p w14:paraId="4533E800" w14:textId="77777777" w:rsidR="00B1708C" w:rsidRDefault="00B1708C" w:rsidP="00B1708C">
      <w:pPr>
        <w:pStyle w:val="ListParagraph"/>
        <w:ind w:left="1260"/>
      </w:pPr>
    </w:p>
    <w:p w14:paraId="3E08C4C4" w14:textId="475B055C" w:rsidR="00B1708C" w:rsidRPr="00FE22F7" w:rsidRDefault="00B1708C" w:rsidP="00B1708C">
      <w:pPr>
        <w:pStyle w:val="ListParagraph"/>
        <w:numPr>
          <w:ilvl w:val="2"/>
          <w:numId w:val="7"/>
        </w:numPr>
      </w:pPr>
      <w:r>
        <w:t>When complete I diagnose the network by pining all computers and switches to ensure that they are all communicating and do not have any timeout replies or packet loss. Setup is complete and the network is ready for use.</w:t>
      </w:r>
    </w:p>
    <w:sectPr w:rsidR="00B1708C" w:rsidRPr="00FE22F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51045" w14:textId="77777777" w:rsidR="002449A9" w:rsidRDefault="002449A9">
      <w:r>
        <w:separator/>
      </w:r>
    </w:p>
  </w:endnote>
  <w:endnote w:type="continuationSeparator" w:id="0">
    <w:p w14:paraId="1EF51DD4" w14:textId="77777777" w:rsidR="002449A9" w:rsidRDefault="00244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3C19B" w14:textId="77777777" w:rsidR="002449A9" w:rsidRDefault="002449A9">
      <w:r>
        <w:separator/>
      </w:r>
    </w:p>
  </w:footnote>
  <w:footnote w:type="continuationSeparator" w:id="0">
    <w:p w14:paraId="42EDAFC6" w14:textId="77777777" w:rsidR="002449A9" w:rsidRDefault="00244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AA008" w14:textId="77777777" w:rsidR="00867D83" w:rsidRDefault="00000000">
    <w:pPr>
      <w:pStyle w:val="Header"/>
    </w:pPr>
    <w:r>
      <w:t>Version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3A80AEE"/>
    <w:multiLevelType w:val="singleLevel"/>
    <w:tmpl w:val="A3A80AEE"/>
    <w:lvl w:ilvl="0">
      <w:start w:val="1"/>
      <w:numFmt w:val="decimal"/>
      <w:lvlText w:val="%1."/>
      <w:lvlJc w:val="left"/>
      <w:pPr>
        <w:tabs>
          <w:tab w:val="left" w:pos="1265"/>
        </w:tabs>
        <w:ind w:left="1265" w:hanging="425"/>
      </w:pPr>
      <w:rPr>
        <w:rFonts w:hint="default"/>
      </w:rPr>
    </w:lvl>
  </w:abstractNum>
  <w:abstractNum w:abstractNumId="1" w15:restartNumberingAfterBreak="0">
    <w:nsid w:val="EA498482"/>
    <w:multiLevelType w:val="singleLevel"/>
    <w:tmpl w:val="EA498482"/>
    <w:lvl w:ilvl="0">
      <w:start w:val="1"/>
      <w:numFmt w:val="decimal"/>
      <w:lvlText w:val="%1."/>
      <w:lvlJc w:val="left"/>
      <w:pPr>
        <w:tabs>
          <w:tab w:val="left" w:pos="1265"/>
        </w:tabs>
        <w:ind w:left="1265" w:hanging="425"/>
      </w:pPr>
      <w:rPr>
        <w:rFonts w:hint="default"/>
      </w:rPr>
    </w:lvl>
  </w:abstractNum>
  <w:abstractNum w:abstractNumId="2" w15:restartNumberingAfterBreak="0">
    <w:nsid w:val="18955E2D"/>
    <w:multiLevelType w:val="singleLevel"/>
    <w:tmpl w:val="18955E2D"/>
    <w:lvl w:ilvl="0">
      <w:start w:val="1"/>
      <w:numFmt w:val="decimal"/>
      <w:lvlText w:val="%1."/>
      <w:lvlJc w:val="left"/>
      <w:pPr>
        <w:tabs>
          <w:tab w:val="left" w:pos="1265"/>
        </w:tabs>
        <w:ind w:left="1265" w:hanging="425"/>
      </w:pPr>
      <w:rPr>
        <w:rFonts w:hint="default"/>
      </w:rPr>
    </w:lvl>
  </w:abstractNum>
  <w:abstractNum w:abstractNumId="3" w15:restartNumberingAfterBreak="0">
    <w:nsid w:val="2CDD656A"/>
    <w:multiLevelType w:val="hybridMultilevel"/>
    <w:tmpl w:val="46049156"/>
    <w:lvl w:ilvl="0" w:tplc="A3A80AE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5952B25"/>
    <w:multiLevelType w:val="hybridMultilevel"/>
    <w:tmpl w:val="DA581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B8347F"/>
    <w:multiLevelType w:val="hybridMultilevel"/>
    <w:tmpl w:val="46582D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8439E5"/>
    <w:multiLevelType w:val="singleLevel"/>
    <w:tmpl w:val="6F8439E5"/>
    <w:lvl w:ilvl="0">
      <w:start w:val="1"/>
      <w:numFmt w:val="decimal"/>
      <w:lvlText w:val="%1."/>
      <w:lvlJc w:val="left"/>
      <w:pPr>
        <w:tabs>
          <w:tab w:val="left" w:pos="1265"/>
        </w:tabs>
        <w:ind w:left="1265" w:hanging="425"/>
      </w:pPr>
      <w:rPr>
        <w:rFonts w:hint="default"/>
      </w:rPr>
    </w:lvl>
  </w:abstractNum>
  <w:num w:numId="1" w16cid:durableId="1882401272">
    <w:abstractNumId w:val="0"/>
  </w:num>
  <w:num w:numId="2" w16cid:durableId="589629261">
    <w:abstractNumId w:val="6"/>
  </w:num>
  <w:num w:numId="3" w16cid:durableId="1099254395">
    <w:abstractNumId w:val="1"/>
  </w:num>
  <w:num w:numId="4" w16cid:durableId="783304424">
    <w:abstractNumId w:val="2"/>
  </w:num>
  <w:num w:numId="5" w16cid:durableId="1518540472">
    <w:abstractNumId w:val="4"/>
  </w:num>
  <w:num w:numId="6" w16cid:durableId="1643194974">
    <w:abstractNumId w:val="3"/>
  </w:num>
  <w:num w:numId="7" w16cid:durableId="17853435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NDU0MjIzNTQzNzZW0lEKTi0uzszPAykwrAUAnaZ/niwAAAA="/>
  </w:docVars>
  <w:rsids>
    <w:rsidRoot w:val="00F31A2E"/>
    <w:rsid w:val="00174C4D"/>
    <w:rsid w:val="002449A9"/>
    <w:rsid w:val="00383B7C"/>
    <w:rsid w:val="003C56EF"/>
    <w:rsid w:val="00411C36"/>
    <w:rsid w:val="00804A4E"/>
    <w:rsid w:val="00867D83"/>
    <w:rsid w:val="00B1708C"/>
    <w:rsid w:val="00B26AE0"/>
    <w:rsid w:val="00D03B65"/>
    <w:rsid w:val="00DC28A5"/>
    <w:rsid w:val="00E01146"/>
    <w:rsid w:val="00E429B6"/>
    <w:rsid w:val="00EA634D"/>
    <w:rsid w:val="00F31A2E"/>
    <w:rsid w:val="00FE22F7"/>
    <w:rsid w:val="02586218"/>
    <w:rsid w:val="185206BA"/>
    <w:rsid w:val="1BE96AFB"/>
    <w:rsid w:val="412C750B"/>
    <w:rsid w:val="59A246D5"/>
    <w:rsid w:val="781B17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36FCD"/>
  <w15:docId w15:val="{6834940B-67CE-414A-9B5D-F30F8289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99"/>
    <w:rsid w:val="003C56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62</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Pittman</dc:creator>
  <cp:lastModifiedBy>reece zunino</cp:lastModifiedBy>
  <cp:revision>2</cp:revision>
  <dcterms:created xsi:type="dcterms:W3CDTF">2022-11-15T19:47:00Z</dcterms:created>
  <dcterms:modified xsi:type="dcterms:W3CDTF">2022-11-1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FF9AAD29064D42ACBAE7B0D4A503E87F</vt:lpwstr>
  </property>
</Properties>
</file>